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CCC59" w14:textId="77777777" w:rsidR="00CF74B5" w:rsidRPr="00903E22" w:rsidRDefault="00CF74B5" w:rsidP="00CF74B5">
      <w:pPr>
        <w:shd w:val="clear" w:color="auto" w:fill="FFFFFF"/>
        <w:spacing w:beforeAutospacing="1" w:after="0" w:afterAutospacing="1" w:line="360" w:lineRule="atLeast"/>
        <w:textAlignment w:val="baseline"/>
        <w:rPr>
          <w:rFonts w:eastAsia="Times New Roman"/>
          <w:color w:val="414141"/>
          <w:spacing w:val="2"/>
        </w:rPr>
      </w:pPr>
      <w:r w:rsidRPr="00903E22">
        <w:rPr>
          <w:rFonts w:eastAsia="Times New Roman"/>
          <w:b/>
          <w:bCs/>
          <w:color w:val="414141"/>
          <w:spacing w:val="2"/>
          <w:bdr w:val="none" w:sz="0" w:space="0" w:color="auto" w:frame="1"/>
        </w:rPr>
        <w:t>Part 1: Effective Engagement Strategies Toolkit</w:t>
      </w:r>
    </w:p>
    <w:p w14:paraId="12E83087" w14:textId="77777777" w:rsidR="00CF74B5" w:rsidRPr="00903E22" w:rsidRDefault="00CF74B5" w:rsidP="00CF74B5">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Research three videos that successfully demonstrate engagement, motivation, and classroom management strategies that would be useful for the grade level you want to teach. With this information, complete the “Effective Engagement Strategies Toolkit” template.</w:t>
      </w:r>
    </w:p>
    <w:p w14:paraId="709A5560" w14:textId="77777777" w:rsidR="00CF74B5" w:rsidRPr="00903E22" w:rsidRDefault="00CF74B5" w:rsidP="00CF74B5">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The template will cover the following:</w:t>
      </w:r>
    </w:p>
    <w:p w14:paraId="6BCA35C3" w14:textId="77777777" w:rsidR="00CF74B5" w:rsidRPr="00903E22" w:rsidRDefault="00CF74B5" w:rsidP="00CF74B5">
      <w:pPr>
        <w:numPr>
          <w:ilvl w:val="0"/>
          <w:numId w:val="5"/>
        </w:numPr>
        <w:shd w:val="clear" w:color="auto" w:fill="FFFFFF"/>
        <w:spacing w:after="0" w:line="240" w:lineRule="auto"/>
        <w:textAlignment w:val="baseline"/>
        <w:rPr>
          <w:rFonts w:eastAsia="Times New Roman"/>
          <w:spacing w:val="2"/>
        </w:rPr>
      </w:pPr>
      <w:r w:rsidRPr="00903E22">
        <w:rPr>
          <w:rFonts w:eastAsia="Times New Roman"/>
          <w:spacing w:val="2"/>
        </w:rPr>
        <w:t>Name and location of video</w:t>
      </w:r>
    </w:p>
    <w:p w14:paraId="477D7DA3" w14:textId="77777777" w:rsidR="00CF74B5" w:rsidRPr="00903E22" w:rsidRDefault="00CF74B5" w:rsidP="00CF74B5">
      <w:pPr>
        <w:numPr>
          <w:ilvl w:val="0"/>
          <w:numId w:val="5"/>
        </w:numPr>
        <w:shd w:val="clear" w:color="auto" w:fill="FFFFFF"/>
        <w:spacing w:after="0" w:line="240" w:lineRule="auto"/>
        <w:textAlignment w:val="baseline"/>
        <w:rPr>
          <w:rFonts w:eastAsia="Times New Roman"/>
          <w:spacing w:val="2"/>
        </w:rPr>
      </w:pPr>
      <w:r w:rsidRPr="00903E22">
        <w:rPr>
          <w:rFonts w:eastAsia="Times New Roman"/>
          <w:spacing w:val="2"/>
        </w:rPr>
        <w:t>Description of engagement strategy and how each strategy demonstrates respect and responsiveness for cultural and diverse needs of students</w:t>
      </w:r>
    </w:p>
    <w:p w14:paraId="3449C389" w14:textId="77777777" w:rsidR="00CF74B5" w:rsidRPr="00903E22" w:rsidRDefault="00CF74B5" w:rsidP="00CF74B5">
      <w:pPr>
        <w:numPr>
          <w:ilvl w:val="0"/>
          <w:numId w:val="5"/>
        </w:numPr>
        <w:shd w:val="clear" w:color="auto" w:fill="FFFFFF"/>
        <w:spacing w:after="0" w:line="240" w:lineRule="auto"/>
        <w:textAlignment w:val="baseline"/>
        <w:rPr>
          <w:rFonts w:eastAsia="Times New Roman"/>
          <w:spacing w:val="2"/>
        </w:rPr>
      </w:pPr>
      <w:r w:rsidRPr="00903E22">
        <w:rPr>
          <w:rFonts w:eastAsia="Times New Roman"/>
          <w:spacing w:val="2"/>
        </w:rPr>
        <w:t>Procedures and expectations of the strategy</w:t>
      </w:r>
    </w:p>
    <w:p w14:paraId="0CDF3923" w14:textId="77777777" w:rsidR="00CF74B5" w:rsidRPr="00903E22" w:rsidRDefault="00CF74B5" w:rsidP="00CF74B5">
      <w:pPr>
        <w:numPr>
          <w:ilvl w:val="0"/>
          <w:numId w:val="5"/>
        </w:numPr>
        <w:shd w:val="clear" w:color="auto" w:fill="FFFFFF"/>
        <w:spacing w:after="0" w:line="240" w:lineRule="auto"/>
        <w:textAlignment w:val="baseline"/>
        <w:rPr>
          <w:rFonts w:eastAsia="Times New Roman"/>
          <w:spacing w:val="2"/>
        </w:rPr>
      </w:pPr>
      <w:r w:rsidRPr="00903E22">
        <w:rPr>
          <w:rFonts w:eastAsia="Times New Roman"/>
          <w:spacing w:val="2"/>
        </w:rPr>
        <w:t xml:space="preserve">How each strategy </w:t>
      </w:r>
      <w:proofErr w:type="gramStart"/>
      <w:r w:rsidRPr="00903E22">
        <w:rPr>
          <w:rFonts w:eastAsia="Times New Roman"/>
          <w:spacing w:val="2"/>
        </w:rPr>
        <w:t>is described</w:t>
      </w:r>
      <w:proofErr w:type="gramEnd"/>
      <w:r w:rsidRPr="00903E22">
        <w:rPr>
          <w:rFonts w:eastAsia="Times New Roman"/>
          <w:spacing w:val="2"/>
        </w:rPr>
        <w:t>, implemented, and/or evaluated in the classroom</w:t>
      </w:r>
    </w:p>
    <w:p w14:paraId="6A9FA970" w14:textId="77777777" w:rsidR="00CF74B5" w:rsidRPr="00903E22" w:rsidRDefault="00CF74B5" w:rsidP="00CF74B5">
      <w:pPr>
        <w:numPr>
          <w:ilvl w:val="0"/>
          <w:numId w:val="5"/>
        </w:numPr>
        <w:shd w:val="clear" w:color="auto" w:fill="FFFFFF"/>
        <w:spacing w:after="0" w:line="240" w:lineRule="auto"/>
        <w:textAlignment w:val="baseline"/>
        <w:rPr>
          <w:rFonts w:eastAsia="Times New Roman"/>
          <w:spacing w:val="2"/>
        </w:rPr>
      </w:pPr>
      <w:r w:rsidRPr="00903E22">
        <w:rPr>
          <w:rFonts w:eastAsia="Times New Roman"/>
          <w:spacing w:val="2"/>
        </w:rPr>
        <w:t>Reference</w:t>
      </w:r>
    </w:p>
    <w:p w14:paraId="171FF7EE"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40BF5"/>
    <w:multiLevelType w:val="multilevel"/>
    <w:tmpl w:val="E016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B57D0A"/>
    <w:multiLevelType w:val="multilevel"/>
    <w:tmpl w:val="6DF2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E304EDF"/>
    <w:multiLevelType w:val="multilevel"/>
    <w:tmpl w:val="14EC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F120F69"/>
    <w:multiLevelType w:val="multilevel"/>
    <w:tmpl w:val="D062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sDQ0NzAxs7AwMDZT0lEKTi0uzszPAykwrAUAX63GjywAAAA="/>
  </w:docVars>
  <w:rsids>
    <w:rsidRoot w:val="000B5424"/>
    <w:rsid w:val="000B5424"/>
    <w:rsid w:val="00487F51"/>
    <w:rsid w:val="004A2581"/>
    <w:rsid w:val="004F6D24"/>
    <w:rsid w:val="0050178B"/>
    <w:rsid w:val="006041F9"/>
    <w:rsid w:val="006A53F1"/>
    <w:rsid w:val="008702FF"/>
    <w:rsid w:val="008E2E99"/>
    <w:rsid w:val="00964E27"/>
    <w:rsid w:val="00BF67AC"/>
    <w:rsid w:val="00CF74B5"/>
    <w:rsid w:val="00D86B3D"/>
    <w:rsid w:val="00E4405C"/>
    <w:rsid w:val="00F34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EDC13"/>
  <w15:chartTrackingRefBased/>
  <w15:docId w15:val="{C05CD38D-1E60-483C-9E06-FCD015FF7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74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6</Words>
  <Characters>552</Characters>
  <Application>Microsoft Office Word</Application>
  <DocSecurity>0</DocSecurity>
  <Lines>4</Lines>
  <Paragraphs>1</Paragraphs>
  <ScaleCrop>false</ScaleCrop>
  <Company/>
  <LinksUpToDate>false</LinksUpToDate>
  <CharactersWithSpaces>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1T08:23:00Z</dcterms:created>
  <dcterms:modified xsi:type="dcterms:W3CDTF">2021-11-11T08:23:00Z</dcterms:modified>
</cp:coreProperties>
</file>